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9B0E1A" w14:textId="77777777" w:rsidR="00BE605D" w:rsidRDefault="00BE605D" w:rsidP="00BE605D">
      <w:pPr>
        <w:pStyle w:val="GvdeMetni"/>
        <w:spacing w:before="98"/>
        <w:ind w:right="17"/>
        <w:jc w:val="center"/>
      </w:pPr>
      <w:r>
        <w:t>EĞİTİM BİLİMLERİ ENSTİTÜSÜ</w:t>
      </w:r>
    </w:p>
    <w:p w14:paraId="3F088E60" w14:textId="77777777" w:rsidR="00BE605D" w:rsidRDefault="00BE605D" w:rsidP="00BE605D">
      <w:pPr>
        <w:pStyle w:val="GvdeMetni"/>
        <w:tabs>
          <w:tab w:val="left" w:leader="dot" w:pos="6992"/>
        </w:tabs>
        <w:ind w:right="18"/>
        <w:jc w:val="center"/>
      </w:pPr>
      <w:r>
        <w:t>EĞİTİM BİLİMLERİ ANABİLİM</w:t>
      </w:r>
      <w:r>
        <w:rPr>
          <w:spacing w:val="-2"/>
        </w:rPr>
        <w:t xml:space="preserve"> </w:t>
      </w:r>
      <w:r>
        <w:t xml:space="preserve">DALI </w:t>
      </w:r>
    </w:p>
    <w:p w14:paraId="2078EBC4" w14:textId="07AAD05F" w:rsidR="00BE605D" w:rsidRDefault="00BE605D" w:rsidP="00BE605D">
      <w:pPr>
        <w:pStyle w:val="GvdeMetni"/>
        <w:tabs>
          <w:tab w:val="left" w:leader="dot" w:pos="6992"/>
        </w:tabs>
        <w:ind w:right="18"/>
        <w:jc w:val="center"/>
      </w:pPr>
      <w:r>
        <w:t>REHBERLİK VE PSİKOLOJİK DANIŞMANLIK BİLİM</w:t>
      </w:r>
      <w:r>
        <w:rPr>
          <w:spacing w:val="-1"/>
        </w:rPr>
        <w:t xml:space="preserve"> </w:t>
      </w:r>
      <w:r>
        <w:t>DALI</w:t>
      </w:r>
    </w:p>
    <w:p w14:paraId="59F97C64" w14:textId="77777777" w:rsidR="00BE605D" w:rsidRDefault="00BE605D" w:rsidP="00BE605D">
      <w:pPr>
        <w:pStyle w:val="GvdeMetni"/>
        <w:ind w:right="18"/>
        <w:jc w:val="center"/>
      </w:pPr>
      <w:r>
        <w:t>2022-2023</w:t>
      </w:r>
      <w:r>
        <w:rPr>
          <w:spacing w:val="-2"/>
        </w:rPr>
        <w:t xml:space="preserve"> </w:t>
      </w:r>
      <w:r>
        <w:t>Eğitim</w:t>
      </w:r>
      <w:r>
        <w:rPr>
          <w:spacing w:val="-2"/>
        </w:rPr>
        <w:t xml:space="preserve"> </w:t>
      </w:r>
      <w:r>
        <w:t>Öğretim</w:t>
      </w:r>
      <w:r>
        <w:rPr>
          <w:spacing w:val="-3"/>
        </w:rPr>
        <w:t xml:space="preserve"> </w:t>
      </w:r>
      <w:r>
        <w:t>Yılı</w:t>
      </w:r>
      <w:r>
        <w:rPr>
          <w:spacing w:val="-1"/>
        </w:rPr>
        <w:t xml:space="preserve"> </w:t>
      </w:r>
      <w:r>
        <w:t>Güz</w:t>
      </w:r>
      <w:r>
        <w:rPr>
          <w:spacing w:val="-3"/>
        </w:rPr>
        <w:t xml:space="preserve"> </w:t>
      </w:r>
      <w:r>
        <w:t>Yarıyılı</w:t>
      </w:r>
      <w:r>
        <w:rPr>
          <w:spacing w:val="-2"/>
        </w:rPr>
        <w:t xml:space="preserve"> </w:t>
      </w:r>
      <w:r>
        <w:t>Ara</w:t>
      </w:r>
      <w:r>
        <w:rPr>
          <w:spacing w:val="-3"/>
        </w:rPr>
        <w:t xml:space="preserve"> </w:t>
      </w:r>
      <w:r>
        <w:t>Sınav</w:t>
      </w:r>
      <w:r>
        <w:rPr>
          <w:spacing w:val="-1"/>
        </w:rPr>
        <w:t xml:space="preserve"> </w:t>
      </w:r>
      <w:r>
        <w:t>Tarihleri</w:t>
      </w:r>
      <w:r>
        <w:rPr>
          <w:spacing w:val="-2"/>
        </w:rPr>
        <w:t xml:space="preserve"> </w:t>
      </w:r>
      <w:r>
        <w:t>Tablosu</w:t>
      </w:r>
    </w:p>
    <w:p w14:paraId="5325FF63" w14:textId="77777777" w:rsidR="00BE605D" w:rsidRDefault="00BE605D" w:rsidP="00BE605D">
      <w:pPr>
        <w:pStyle w:val="GvdeMetni"/>
        <w:spacing w:before="11"/>
        <w:rPr>
          <w:sz w:val="23"/>
        </w:rPr>
      </w:pPr>
    </w:p>
    <w:tbl>
      <w:tblPr>
        <w:tblStyle w:val="TableNormal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129"/>
        <w:gridCol w:w="4962"/>
        <w:gridCol w:w="4819"/>
        <w:gridCol w:w="1134"/>
        <w:gridCol w:w="992"/>
        <w:gridCol w:w="2694"/>
      </w:tblGrid>
      <w:tr w:rsidR="00BE605D" w:rsidRPr="00E2605A" w14:paraId="3E0B8860" w14:textId="77777777" w:rsidTr="00796E31">
        <w:trPr>
          <w:trHeight w:val="827"/>
        </w:trPr>
        <w:tc>
          <w:tcPr>
            <w:tcW w:w="1129" w:type="dxa"/>
            <w:tcBorders>
              <w:bottom w:val="single" w:sz="4" w:space="0" w:color="000000"/>
            </w:tcBorders>
          </w:tcPr>
          <w:p w14:paraId="73C36ADA" w14:textId="77777777" w:rsidR="00BE605D" w:rsidRPr="00CE1B3F" w:rsidRDefault="00BE605D" w:rsidP="00E2605A">
            <w:pPr>
              <w:pStyle w:val="TableParagraph"/>
              <w:ind w:left="131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DERSİN</w:t>
            </w:r>
          </w:p>
          <w:p w14:paraId="2AE730FF" w14:textId="77777777" w:rsidR="00BE605D" w:rsidRPr="00CE1B3F" w:rsidRDefault="00BE605D" w:rsidP="00E2605A">
            <w:pPr>
              <w:pStyle w:val="TableParagraph"/>
              <w:ind w:left="217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KODU</w:t>
            </w:r>
          </w:p>
        </w:tc>
        <w:tc>
          <w:tcPr>
            <w:tcW w:w="4962" w:type="dxa"/>
            <w:tcBorders>
              <w:bottom w:val="single" w:sz="4" w:space="0" w:color="000000"/>
            </w:tcBorders>
          </w:tcPr>
          <w:p w14:paraId="024F6D99" w14:textId="77777777" w:rsidR="00BE605D" w:rsidRPr="00CE1B3F" w:rsidRDefault="00BE605D" w:rsidP="00E2605A">
            <w:pPr>
              <w:pStyle w:val="TableParagraph"/>
              <w:ind w:left="935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DERSİN</w:t>
            </w:r>
            <w:r w:rsidRPr="00CE1B3F">
              <w:rPr>
                <w:rFonts w:ascii="Times New Roman" w:hAnsi="Times New Roman"/>
                <w:b/>
                <w:bCs/>
                <w:spacing w:val="-4"/>
              </w:rPr>
              <w:t xml:space="preserve"> </w:t>
            </w:r>
            <w:r w:rsidRPr="00CE1B3F">
              <w:rPr>
                <w:rFonts w:ascii="Times New Roman" w:hAnsi="Times New Roman"/>
                <w:b/>
                <w:bCs/>
              </w:rPr>
              <w:t>ADI</w:t>
            </w:r>
          </w:p>
        </w:tc>
        <w:tc>
          <w:tcPr>
            <w:tcW w:w="4819" w:type="dxa"/>
            <w:tcBorders>
              <w:bottom w:val="single" w:sz="4" w:space="0" w:color="000000"/>
            </w:tcBorders>
          </w:tcPr>
          <w:p w14:paraId="3C2C3A95" w14:textId="77777777" w:rsidR="00BE605D" w:rsidRPr="00CE1B3F" w:rsidRDefault="00BE605D" w:rsidP="00E2605A">
            <w:pPr>
              <w:pStyle w:val="TableParagraph"/>
              <w:ind w:left="548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ÖĞRETİM</w:t>
            </w:r>
          </w:p>
          <w:p w14:paraId="07D04239" w14:textId="77777777" w:rsidR="00BE605D" w:rsidRPr="00CE1B3F" w:rsidRDefault="00BE605D" w:rsidP="00E2605A">
            <w:pPr>
              <w:pStyle w:val="TableParagraph"/>
              <w:ind w:left="555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ELEMANI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</w:tcPr>
          <w:p w14:paraId="5B8931E3" w14:textId="77777777" w:rsidR="00BE605D" w:rsidRPr="00CE1B3F" w:rsidRDefault="00BE605D" w:rsidP="00E2605A">
            <w:pPr>
              <w:pStyle w:val="TableParagraph"/>
              <w:ind w:left="200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SINAV</w:t>
            </w:r>
          </w:p>
          <w:p w14:paraId="394BBF9C" w14:textId="77777777" w:rsidR="00BE605D" w:rsidRPr="00CE1B3F" w:rsidRDefault="00BE605D" w:rsidP="00E2605A">
            <w:pPr>
              <w:pStyle w:val="TableParagraph"/>
              <w:ind w:left="160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TARİHİ</w:t>
            </w:r>
          </w:p>
        </w:tc>
        <w:tc>
          <w:tcPr>
            <w:tcW w:w="992" w:type="dxa"/>
            <w:tcBorders>
              <w:bottom w:val="single" w:sz="4" w:space="0" w:color="000000"/>
            </w:tcBorders>
          </w:tcPr>
          <w:p w14:paraId="2A029DF6" w14:textId="77777777" w:rsidR="00BE605D" w:rsidRPr="00CE1B3F" w:rsidRDefault="00BE605D" w:rsidP="00E2605A">
            <w:pPr>
              <w:pStyle w:val="TableParagraph"/>
              <w:ind w:left="176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SINAV</w:t>
            </w:r>
          </w:p>
          <w:p w14:paraId="4172BB7C" w14:textId="77777777" w:rsidR="00BE605D" w:rsidRPr="00CE1B3F" w:rsidRDefault="00BE605D" w:rsidP="00E2605A">
            <w:pPr>
              <w:pStyle w:val="TableParagraph"/>
              <w:ind w:left="190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SAATİ</w:t>
            </w:r>
          </w:p>
        </w:tc>
        <w:tc>
          <w:tcPr>
            <w:tcW w:w="2694" w:type="dxa"/>
          </w:tcPr>
          <w:p w14:paraId="698F6B12" w14:textId="77777777" w:rsidR="00BE605D" w:rsidRPr="00CE1B3F" w:rsidRDefault="00BE605D" w:rsidP="00E2605A">
            <w:pPr>
              <w:pStyle w:val="TableParagraph"/>
              <w:ind w:left="112" w:right="100"/>
              <w:jc w:val="center"/>
              <w:rPr>
                <w:rFonts w:ascii="Times New Roman" w:hAnsi="Times New Roman"/>
                <w:b/>
                <w:bCs/>
              </w:rPr>
            </w:pPr>
            <w:r w:rsidRPr="00CE1B3F">
              <w:rPr>
                <w:rFonts w:ascii="Times New Roman" w:hAnsi="Times New Roman"/>
                <w:b/>
                <w:bCs/>
              </w:rPr>
              <w:t>SINAVIN</w:t>
            </w:r>
            <w:r w:rsidRPr="00CE1B3F">
              <w:rPr>
                <w:rFonts w:ascii="Times New Roman" w:hAnsi="Times New Roman"/>
                <w:b/>
                <w:bCs/>
                <w:spacing w:val="1"/>
              </w:rPr>
              <w:t xml:space="preserve"> </w:t>
            </w:r>
            <w:r w:rsidRPr="00CE1B3F">
              <w:rPr>
                <w:rFonts w:ascii="Times New Roman" w:hAnsi="Times New Roman"/>
                <w:b/>
                <w:bCs/>
                <w:spacing w:val="-1"/>
              </w:rPr>
              <w:t>YAPILACAGI</w:t>
            </w:r>
            <w:r w:rsidRPr="00CE1B3F">
              <w:rPr>
                <w:rFonts w:ascii="Times New Roman" w:hAnsi="Times New Roman"/>
                <w:b/>
                <w:bCs/>
                <w:spacing w:val="-57"/>
              </w:rPr>
              <w:t xml:space="preserve"> </w:t>
            </w:r>
            <w:r w:rsidRPr="00CE1B3F">
              <w:rPr>
                <w:rFonts w:ascii="Times New Roman" w:hAnsi="Times New Roman"/>
                <w:b/>
                <w:bCs/>
              </w:rPr>
              <w:t>DERSLİK</w:t>
            </w:r>
          </w:p>
        </w:tc>
      </w:tr>
      <w:tr w:rsidR="00BE605D" w:rsidRPr="00E2605A" w14:paraId="2AEE90B7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5B7BA7DC" w14:textId="10F0FC43" w:rsidR="00BE605D" w:rsidRPr="00E2605A" w:rsidRDefault="00BE605D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RPD6009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31E38CB9" w14:textId="35DC5973" w:rsidR="00BE605D" w:rsidRPr="00E2605A" w:rsidRDefault="00BE605D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Bireysel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Psikolojik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Danışma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Uygulaması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019A5AF8" w14:textId="254C5228" w:rsidR="00BE605D" w:rsidRPr="00E2605A" w:rsidRDefault="00BE605D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Prof. Dr. </w:t>
            </w:r>
            <w:proofErr w:type="spellStart"/>
            <w:r w:rsidRPr="00E2605A">
              <w:rPr>
                <w:rFonts w:ascii="Times New Roman" w:hAnsi="Times New Roman"/>
              </w:rPr>
              <w:t>Yasemin</w:t>
            </w:r>
            <w:proofErr w:type="spellEnd"/>
            <w:r w:rsidRPr="00E2605A">
              <w:rPr>
                <w:rFonts w:ascii="Times New Roman" w:hAnsi="Times New Roman"/>
              </w:rPr>
              <w:t xml:space="preserve"> YAVUZER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19A093B1" w14:textId="1DAD83A7" w:rsidR="00BE605D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8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404EBE99" w14:textId="039665D5" w:rsidR="00BE605D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27F2DBFF" w14:textId="15A92BBC" w:rsidR="00BE605D" w:rsidRPr="00E2605A" w:rsidRDefault="00D72CDC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202</w:t>
            </w:r>
          </w:p>
        </w:tc>
      </w:tr>
      <w:tr w:rsidR="00E2605A" w:rsidRPr="00E2605A" w14:paraId="6DD2E70B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3C99357B" w14:textId="78C0902D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RPD6117 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5CA585BD" w14:textId="06689F5C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Ail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v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Evlilik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Dan</w:t>
            </w:r>
            <w:r w:rsidR="00DE4F59">
              <w:rPr>
                <w:rFonts w:ascii="Times New Roman" w:hAnsi="Times New Roman"/>
              </w:rPr>
              <w:t>ı</w:t>
            </w:r>
            <w:r w:rsidRPr="00E2605A">
              <w:rPr>
                <w:rFonts w:ascii="Times New Roman" w:hAnsi="Times New Roman"/>
              </w:rPr>
              <w:t>şmanlığı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Kuramları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550881EB" w14:textId="75125C87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Doç</w:t>
            </w:r>
            <w:proofErr w:type="spellEnd"/>
            <w:r w:rsidRPr="00E2605A">
              <w:rPr>
                <w:rFonts w:ascii="Times New Roman" w:hAnsi="Times New Roman"/>
              </w:rPr>
              <w:t xml:space="preserve">. Dr. </w:t>
            </w:r>
            <w:proofErr w:type="spellStart"/>
            <w:r w:rsidRPr="00E2605A">
              <w:rPr>
                <w:rFonts w:ascii="Times New Roman" w:hAnsi="Times New Roman"/>
              </w:rPr>
              <w:t>Suat</w:t>
            </w:r>
            <w:proofErr w:type="spellEnd"/>
            <w:r w:rsidRPr="00E2605A">
              <w:rPr>
                <w:rFonts w:ascii="Times New Roman" w:hAnsi="Times New Roman"/>
              </w:rPr>
              <w:t xml:space="preserve"> KILIÇARSLAN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26D018B" w14:textId="2397917D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7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6AE0FDEC" w14:textId="2D98B353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547A2B10" w14:textId="464D9DB7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306</w:t>
            </w:r>
          </w:p>
        </w:tc>
      </w:tr>
      <w:tr w:rsidR="00E2605A" w:rsidRPr="00E2605A" w14:paraId="3AED581D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69D3B98C" w14:textId="75FD3827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RPD6111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7A82318F" w14:textId="49687773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Travma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v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Kriz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Danışmanlığı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6FB424E5" w14:textId="6EE3B683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Doç</w:t>
            </w:r>
            <w:proofErr w:type="spellEnd"/>
            <w:r w:rsidRPr="00E2605A">
              <w:rPr>
                <w:rFonts w:ascii="Times New Roman" w:hAnsi="Times New Roman"/>
              </w:rPr>
              <w:t xml:space="preserve">. Dr. </w:t>
            </w:r>
            <w:proofErr w:type="spellStart"/>
            <w:r w:rsidRPr="00E2605A">
              <w:rPr>
                <w:rFonts w:ascii="Times New Roman" w:hAnsi="Times New Roman"/>
              </w:rPr>
              <w:t>İzzet</w:t>
            </w:r>
            <w:proofErr w:type="spellEnd"/>
            <w:r w:rsidRPr="00E2605A">
              <w:rPr>
                <w:rFonts w:ascii="Times New Roman" w:hAnsi="Times New Roman"/>
              </w:rPr>
              <w:t xml:space="preserve"> PARMAKSIZ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6CF85F66" w14:textId="6432204F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</w:t>
            </w:r>
            <w:r w:rsidR="00CE1B3F">
              <w:rPr>
                <w:rFonts w:ascii="Times New Roman" w:hAnsi="Times New Roman"/>
              </w:rPr>
              <w:t>8</w:t>
            </w:r>
            <w:r w:rsidRPr="00E2605A">
              <w:rPr>
                <w:rFonts w:ascii="Times New Roman" w:hAnsi="Times New Roman"/>
              </w:rPr>
              <w:t>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0F70AFCA" w14:textId="5E40C07F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711482DD" w14:textId="0A8FB634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206</w:t>
            </w:r>
          </w:p>
        </w:tc>
      </w:tr>
      <w:tr w:rsidR="00E2605A" w:rsidRPr="00E2605A" w14:paraId="31CB5E77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3E5A25E1" w14:textId="6FEDE201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RPD6107 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236BFE4F" w14:textId="140441B1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İler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Sosyal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Psikoloji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0107E0D0" w14:textId="7F266C65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Prof. Dr. Mustafa TALAS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26484350" w14:textId="6394CD38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7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3D4B0CEF" w14:textId="5E91BD40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033C0D00" w14:textId="06D19D28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313</w:t>
            </w:r>
          </w:p>
        </w:tc>
        <w:bookmarkStart w:id="0" w:name="_GoBack"/>
        <w:bookmarkEnd w:id="0"/>
      </w:tr>
      <w:tr w:rsidR="00E2605A" w:rsidRPr="00E2605A" w14:paraId="698F0EF6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61F3CE2D" w14:textId="1B762923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RPD6119 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6139881C" w14:textId="0339FC85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Kariyer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Psikolojik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Danışmanlığı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77278C5C" w14:textId="7C89B8A0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Dr. </w:t>
            </w:r>
            <w:proofErr w:type="spellStart"/>
            <w:r w:rsidRPr="00E2605A">
              <w:rPr>
                <w:rFonts w:ascii="Times New Roman" w:hAnsi="Times New Roman"/>
              </w:rPr>
              <w:t>Öğretim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Üyes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Gürcan</w:t>
            </w:r>
            <w:proofErr w:type="spellEnd"/>
            <w:r w:rsidRPr="00E2605A">
              <w:rPr>
                <w:rFonts w:ascii="Times New Roman" w:hAnsi="Times New Roman"/>
              </w:rPr>
              <w:t xml:space="preserve"> ŞEKER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3409EBB" w14:textId="6E3ED49E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8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211648C6" w14:textId="7B6F9A25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6EF2896D" w14:textId="2280F524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315</w:t>
            </w:r>
          </w:p>
        </w:tc>
      </w:tr>
      <w:tr w:rsidR="00E2605A" w:rsidRPr="00E2605A" w14:paraId="538CF643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6267F5A8" w14:textId="3F5525BA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RPD6113 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4948070C" w14:textId="1B0C3B8C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Psikodramaya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Kuramsal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Bakış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6B43291B" w14:textId="06DAD40B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Dr. </w:t>
            </w:r>
            <w:proofErr w:type="spellStart"/>
            <w:r w:rsidRPr="00E2605A">
              <w:rPr>
                <w:rFonts w:ascii="Times New Roman" w:hAnsi="Times New Roman"/>
              </w:rPr>
              <w:t>Öğretim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Üyes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Güldener</w:t>
            </w:r>
            <w:proofErr w:type="spellEnd"/>
            <w:r w:rsidRPr="00E2605A">
              <w:rPr>
                <w:rFonts w:ascii="Times New Roman" w:hAnsi="Times New Roman"/>
              </w:rPr>
              <w:t xml:space="preserve"> ALBAYRAK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0A8CD12C" w14:textId="4C78DEA3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8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574128E0" w14:textId="7CC0C75E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5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79C9F370" w14:textId="594048F0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205</w:t>
            </w:r>
          </w:p>
        </w:tc>
      </w:tr>
      <w:tr w:rsidR="00E2605A" w:rsidRPr="00E2605A" w14:paraId="0793BA60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104653CA" w14:textId="40952F6E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RPD6115 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750931EA" w14:textId="35619FB1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Psikolojik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Değerlendirm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v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Testler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7CCCCD6C" w14:textId="2CD2E539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Dr. </w:t>
            </w:r>
            <w:proofErr w:type="spellStart"/>
            <w:r w:rsidRPr="00E2605A">
              <w:rPr>
                <w:rFonts w:ascii="Times New Roman" w:hAnsi="Times New Roman"/>
              </w:rPr>
              <w:t>Öğretim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Üyes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Güldener</w:t>
            </w:r>
            <w:proofErr w:type="spellEnd"/>
            <w:r w:rsidRPr="00E2605A">
              <w:rPr>
                <w:rFonts w:ascii="Times New Roman" w:hAnsi="Times New Roman"/>
              </w:rPr>
              <w:t xml:space="preserve"> ALBAYRAK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57F1AC55" w14:textId="68C4E5B2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8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6D6D1BB5" w14:textId="5E99AB34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0DCCDF00" w14:textId="4849C5D4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205</w:t>
            </w:r>
          </w:p>
        </w:tc>
      </w:tr>
      <w:tr w:rsidR="00E2605A" w:rsidRPr="00E2605A" w14:paraId="0EDAA988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303DD0A7" w14:textId="0652DF4B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RPD6121 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4E7A75FA" w14:textId="41F59B48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Çocuk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v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Ergen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Ruh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Sağlığı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4B0CD375" w14:textId="71A81F50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Dr. </w:t>
            </w:r>
            <w:proofErr w:type="spellStart"/>
            <w:r w:rsidRPr="00E2605A">
              <w:rPr>
                <w:rFonts w:ascii="Times New Roman" w:hAnsi="Times New Roman"/>
              </w:rPr>
              <w:t>Öğretim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Üyes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Üyes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Selim</w:t>
            </w:r>
            <w:proofErr w:type="spellEnd"/>
            <w:r w:rsidRPr="00E2605A">
              <w:rPr>
                <w:rFonts w:ascii="Times New Roman" w:hAnsi="Times New Roman"/>
              </w:rPr>
              <w:t xml:space="preserve"> GÜNDOĞAN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46190EF6" w14:textId="17676994" w:rsidR="00E2605A" w:rsidRPr="00E2605A" w:rsidRDefault="005D7823" w:rsidP="00E2605A">
            <w:pPr>
              <w:pStyle w:val="TableParagrap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</w:t>
            </w:r>
            <w:r w:rsidR="00E2605A" w:rsidRPr="00E2605A">
              <w:rPr>
                <w:rFonts w:ascii="Times New Roman" w:hAnsi="Times New Roman"/>
              </w:rPr>
              <w:t>/11/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4A5FDCF1" w14:textId="0ED0A6E7" w:rsidR="00E2605A" w:rsidRPr="00E2605A" w:rsidRDefault="00E2605A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5AABE0C4" w14:textId="10A521B3" w:rsidR="00E2605A" w:rsidRPr="00E2605A" w:rsidRDefault="00E2605A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A-003</w:t>
            </w:r>
          </w:p>
        </w:tc>
      </w:tr>
      <w:tr w:rsidR="00BE605D" w:rsidRPr="00E2605A" w14:paraId="57B292C2" w14:textId="77777777" w:rsidTr="00796E31">
        <w:trPr>
          <w:trHeight w:val="275"/>
        </w:trPr>
        <w:tc>
          <w:tcPr>
            <w:tcW w:w="1129" w:type="dxa"/>
            <w:tcBorders>
              <w:right w:val="single" w:sz="4" w:space="0" w:color="auto"/>
            </w:tcBorders>
          </w:tcPr>
          <w:p w14:paraId="75A67037" w14:textId="211CD7F6" w:rsidR="00BE605D" w:rsidRPr="00E2605A" w:rsidRDefault="00BE605D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EBE8001</w:t>
            </w:r>
          </w:p>
        </w:tc>
        <w:tc>
          <w:tcPr>
            <w:tcW w:w="4962" w:type="dxa"/>
            <w:tcBorders>
              <w:left w:val="single" w:sz="4" w:space="0" w:color="auto"/>
              <w:right w:val="single" w:sz="4" w:space="0" w:color="auto"/>
            </w:tcBorders>
          </w:tcPr>
          <w:p w14:paraId="0D2BD576" w14:textId="04E58127" w:rsidR="00BE605D" w:rsidRPr="00E2605A" w:rsidRDefault="00BE605D" w:rsidP="00E2605A">
            <w:pPr>
              <w:pStyle w:val="TableParagraph"/>
              <w:rPr>
                <w:rFonts w:ascii="Times New Roman" w:hAnsi="Times New Roman"/>
              </w:rPr>
            </w:pPr>
            <w:proofErr w:type="spellStart"/>
            <w:r w:rsidRPr="00E2605A">
              <w:rPr>
                <w:rFonts w:ascii="Times New Roman" w:hAnsi="Times New Roman"/>
              </w:rPr>
              <w:t>Bilimsel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Araştırma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Teknikleri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ve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Yayın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Etiği</w:t>
            </w:r>
            <w:proofErr w:type="spellEnd"/>
          </w:p>
        </w:tc>
        <w:tc>
          <w:tcPr>
            <w:tcW w:w="4819" w:type="dxa"/>
            <w:tcBorders>
              <w:left w:val="single" w:sz="4" w:space="0" w:color="auto"/>
              <w:right w:val="single" w:sz="4" w:space="0" w:color="auto"/>
            </w:tcBorders>
          </w:tcPr>
          <w:p w14:paraId="65A8BD7F" w14:textId="4A2D8008" w:rsidR="00BE605D" w:rsidRPr="00E2605A" w:rsidRDefault="00D72CDC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 xml:space="preserve">Dr. </w:t>
            </w:r>
            <w:proofErr w:type="spellStart"/>
            <w:r w:rsidRPr="00E2605A">
              <w:rPr>
                <w:rFonts w:ascii="Times New Roman" w:hAnsi="Times New Roman"/>
              </w:rPr>
              <w:t>Öğretim</w:t>
            </w:r>
            <w:proofErr w:type="spellEnd"/>
            <w:r w:rsidRPr="00E2605A">
              <w:rPr>
                <w:rFonts w:ascii="Times New Roman" w:hAnsi="Times New Roman"/>
              </w:rPr>
              <w:t xml:space="preserve"> </w:t>
            </w:r>
            <w:proofErr w:type="spellStart"/>
            <w:r w:rsidRPr="00E2605A">
              <w:rPr>
                <w:rFonts w:ascii="Times New Roman" w:hAnsi="Times New Roman"/>
              </w:rPr>
              <w:t>Üyesi</w:t>
            </w:r>
            <w:proofErr w:type="spellEnd"/>
            <w:r w:rsidRPr="00E2605A">
              <w:rPr>
                <w:rFonts w:ascii="Times New Roman" w:hAnsi="Times New Roman"/>
              </w:rPr>
              <w:t xml:space="preserve"> Sami PEKTAŞ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14:paraId="157AA2BB" w14:textId="0FD68906" w:rsidR="00BE605D" w:rsidRPr="00E2605A" w:rsidRDefault="003C207B" w:rsidP="003C207B">
            <w:pPr>
              <w:pStyle w:val="TableParagrap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  <w:r w:rsidR="00D72CDC" w:rsidRPr="00E2605A">
              <w:rPr>
                <w:rFonts w:ascii="Times New Roman" w:hAnsi="Times New Roman"/>
              </w:rPr>
              <w:t>/11</w:t>
            </w:r>
            <w:r w:rsidR="00E2605A" w:rsidRPr="00E2605A">
              <w:rPr>
                <w:rFonts w:ascii="Times New Roman" w:hAnsi="Times New Roman"/>
              </w:rPr>
              <w:t>/</w:t>
            </w:r>
            <w:r w:rsidR="00D72CDC" w:rsidRPr="00E2605A">
              <w:rPr>
                <w:rFonts w:ascii="Times New Roman" w:hAnsi="Times New Roman"/>
              </w:rPr>
              <w:t>2022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1CC1A180" w14:textId="57CE0E0F" w:rsidR="00BE605D" w:rsidRPr="00E2605A" w:rsidRDefault="00D72CDC" w:rsidP="00E2605A">
            <w:pPr>
              <w:pStyle w:val="TableParagraph"/>
              <w:rPr>
                <w:rFonts w:ascii="Times New Roman" w:hAnsi="Times New Roman"/>
              </w:rPr>
            </w:pPr>
            <w:r w:rsidRPr="00E2605A">
              <w:rPr>
                <w:rFonts w:ascii="Times New Roman" w:hAnsi="Times New Roman"/>
              </w:rPr>
              <w:t>16:00</w:t>
            </w:r>
          </w:p>
        </w:tc>
        <w:tc>
          <w:tcPr>
            <w:tcW w:w="2694" w:type="dxa"/>
            <w:tcBorders>
              <w:left w:val="single" w:sz="4" w:space="0" w:color="auto"/>
            </w:tcBorders>
          </w:tcPr>
          <w:p w14:paraId="4B5D5C81" w14:textId="1DC78247" w:rsidR="00BE605D" w:rsidRPr="00E2605A" w:rsidRDefault="003C207B" w:rsidP="003C207B">
            <w:pPr>
              <w:pStyle w:val="TableParagraph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Z-09</w:t>
            </w:r>
          </w:p>
        </w:tc>
      </w:tr>
    </w:tbl>
    <w:p w14:paraId="2BC4A799" w14:textId="77777777" w:rsidR="00F5584B" w:rsidRDefault="00F5584B"/>
    <w:sectPr w:rsidR="00F5584B" w:rsidSect="00796E31">
      <w:pgSz w:w="16840" w:h="11910" w:orient="landscape"/>
      <w:pgMar w:top="620" w:right="620" w:bottom="600" w:left="300" w:header="286" w:footer="103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zC1AAJjS3NDcyUdpeDU4uLM/DyQApNaAJjiqq4sAAAA"/>
  </w:docVars>
  <w:rsids>
    <w:rsidRoot w:val="00BE605D"/>
    <w:rsid w:val="000630EA"/>
    <w:rsid w:val="00122826"/>
    <w:rsid w:val="001567E1"/>
    <w:rsid w:val="003C207B"/>
    <w:rsid w:val="00520616"/>
    <w:rsid w:val="005D7823"/>
    <w:rsid w:val="00796E31"/>
    <w:rsid w:val="00BE605D"/>
    <w:rsid w:val="00C803D1"/>
    <w:rsid w:val="00CE1B3F"/>
    <w:rsid w:val="00D72CDC"/>
    <w:rsid w:val="00DE0833"/>
    <w:rsid w:val="00DE4F59"/>
    <w:rsid w:val="00DE6605"/>
    <w:rsid w:val="00E2605A"/>
    <w:rsid w:val="00F5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280FA2"/>
  <w15:chartTrackingRefBased/>
  <w15:docId w15:val="{793CB1C8-F3D5-436B-8A38-8B84B617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4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05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BE605D"/>
    <w:pPr>
      <w:widowControl w:val="0"/>
      <w:autoSpaceDE w:val="0"/>
      <w:autoSpaceDN w:val="0"/>
      <w:spacing w:after="0" w:line="240" w:lineRule="auto"/>
    </w:pPr>
    <w:rPr>
      <w:rFonts w:asciiTheme="minorHAnsi" w:hAnsiTheme="minorHAnsi"/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E605D"/>
    <w:rPr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BE605D"/>
    <w:rPr>
      <w:rFonts w:eastAsia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BE60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E GOK</dc:creator>
  <cp:keywords/>
  <dc:description/>
  <cp:lastModifiedBy>FUJITSU</cp:lastModifiedBy>
  <cp:revision>4</cp:revision>
  <dcterms:created xsi:type="dcterms:W3CDTF">2022-11-02T10:12:00Z</dcterms:created>
  <dcterms:modified xsi:type="dcterms:W3CDTF">2022-11-09T10:53:00Z</dcterms:modified>
</cp:coreProperties>
</file>